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FB0A3C" w14:textId="53484C61" w:rsidR="003F7DB1" w:rsidRDefault="00207E75" w:rsidP="00B01CDB">
      <w:pPr>
        <w:pStyle w:val="Title"/>
        <w:spacing w:line="480" w:lineRule="auto"/>
        <w:jc w:val="center"/>
      </w:pPr>
      <w:r>
        <w:t>Project Milestone 1</w:t>
      </w:r>
    </w:p>
    <w:p w14:paraId="17A6FF88" w14:textId="4F238703" w:rsidR="00207E75" w:rsidRPr="00C85EF9" w:rsidRDefault="00207E75">
      <w:pPr>
        <w:rPr>
          <w:rStyle w:val="IntenseEmphasis"/>
          <w:b/>
          <w:bCs/>
          <w:u w:val="single"/>
        </w:rPr>
      </w:pPr>
      <w:r w:rsidRPr="00C85EF9">
        <w:rPr>
          <w:rStyle w:val="IntenseEmphasis"/>
          <w:b/>
          <w:bCs/>
          <w:u w:val="single"/>
        </w:rPr>
        <w:t>Independent Project Plan:</w:t>
      </w:r>
    </w:p>
    <w:p w14:paraId="20FF5C21" w14:textId="3081F63C" w:rsidR="00207E75" w:rsidRPr="00D342EE" w:rsidRDefault="00207E75" w:rsidP="00816936">
      <w:pPr>
        <w:spacing w:line="276" w:lineRule="auto"/>
        <w:rPr>
          <w:rFonts w:cstheme="minorHAnsi"/>
          <w:b/>
          <w:bCs/>
          <w:sz w:val="24"/>
          <w:szCs w:val="24"/>
        </w:rPr>
      </w:pPr>
      <w:r w:rsidRPr="00D342EE">
        <w:rPr>
          <w:rFonts w:cstheme="minorHAnsi"/>
          <w:b/>
          <w:bCs/>
          <w:sz w:val="24"/>
          <w:szCs w:val="24"/>
        </w:rPr>
        <w:t>Week 1: Milestone 1</w:t>
      </w:r>
      <w:r w:rsidR="00016D34">
        <w:rPr>
          <w:rFonts w:cstheme="minorHAnsi"/>
          <w:b/>
          <w:bCs/>
          <w:sz w:val="24"/>
          <w:szCs w:val="24"/>
        </w:rPr>
        <w:t xml:space="preserve"> - </w:t>
      </w:r>
      <w:r w:rsidR="00016D34" w:rsidRPr="00016D34">
        <w:rPr>
          <w:rFonts w:cstheme="minorHAnsi"/>
          <w:b/>
          <w:bCs/>
          <w:sz w:val="24"/>
          <w:szCs w:val="24"/>
        </w:rPr>
        <w:t>Group Information and Communication/Work Plan</w:t>
      </w:r>
    </w:p>
    <w:p w14:paraId="627A7210" w14:textId="51D74A10" w:rsidR="00207E75" w:rsidRPr="00D342EE" w:rsidRDefault="007F408E" w:rsidP="0081693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 xml:space="preserve">Start thinking of the Business Problem to address and </w:t>
      </w:r>
      <w:r w:rsidR="0010425D" w:rsidRPr="00D342EE">
        <w:rPr>
          <w:rFonts w:cstheme="minorHAnsi"/>
          <w:sz w:val="24"/>
          <w:szCs w:val="24"/>
        </w:rPr>
        <w:t>how to address it</w:t>
      </w:r>
    </w:p>
    <w:p w14:paraId="5824898C" w14:textId="4E0BF7EA" w:rsidR="007803C2" w:rsidRPr="00D342EE" w:rsidRDefault="007803C2" w:rsidP="0081693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>Create an overall plan for each milestone (this document)</w:t>
      </w:r>
    </w:p>
    <w:p w14:paraId="477493E3" w14:textId="0F768F42" w:rsidR="00B47880" w:rsidRDefault="00207E75" w:rsidP="0081693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 xml:space="preserve">Create </w:t>
      </w:r>
      <w:r w:rsidR="007F408E" w:rsidRPr="00D342EE">
        <w:rPr>
          <w:rFonts w:cstheme="minorHAnsi"/>
          <w:sz w:val="24"/>
          <w:szCs w:val="24"/>
        </w:rPr>
        <w:t>Folder in Teams with First and Last name</w:t>
      </w:r>
    </w:p>
    <w:p w14:paraId="17E1990F" w14:textId="05752636" w:rsidR="004A61CC" w:rsidRPr="004A61CC" w:rsidRDefault="004A61CC" w:rsidP="004A61CC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>Find a project to review</w:t>
      </w:r>
    </w:p>
    <w:p w14:paraId="2A6D5B66" w14:textId="3DFC7A19" w:rsidR="00B47880" w:rsidRDefault="00B47880" w:rsidP="00816936">
      <w:p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 xml:space="preserve">To accomplish Milestone </w:t>
      </w:r>
      <w:r w:rsidR="00273346" w:rsidRPr="00D342EE">
        <w:rPr>
          <w:rFonts w:cstheme="minorHAnsi"/>
          <w:sz w:val="24"/>
          <w:szCs w:val="24"/>
        </w:rPr>
        <w:t>one</w:t>
      </w:r>
      <w:r w:rsidR="00947CA4" w:rsidRPr="00D342EE">
        <w:rPr>
          <w:rFonts w:cstheme="minorHAnsi"/>
          <w:sz w:val="24"/>
          <w:szCs w:val="24"/>
        </w:rPr>
        <w:t xml:space="preserve">, I </w:t>
      </w:r>
      <w:r w:rsidR="00400A58" w:rsidRPr="00D342EE">
        <w:rPr>
          <w:rFonts w:cstheme="minorHAnsi"/>
          <w:sz w:val="24"/>
          <w:szCs w:val="24"/>
        </w:rPr>
        <w:t xml:space="preserve">will complete the Python/R refresher and then work on Milestone </w:t>
      </w:r>
      <w:r w:rsidR="006537C7" w:rsidRPr="00D342EE">
        <w:rPr>
          <w:rFonts w:cstheme="minorHAnsi"/>
          <w:sz w:val="24"/>
          <w:szCs w:val="24"/>
        </w:rPr>
        <w:t>one</w:t>
      </w:r>
      <w:r w:rsidR="00400A58" w:rsidRPr="00D342EE">
        <w:rPr>
          <w:rFonts w:cstheme="minorHAnsi"/>
          <w:sz w:val="24"/>
          <w:szCs w:val="24"/>
        </w:rPr>
        <w:t>. Working full time</w:t>
      </w:r>
      <w:r w:rsidR="00385008" w:rsidRPr="00D342EE">
        <w:rPr>
          <w:rFonts w:cstheme="minorHAnsi"/>
          <w:sz w:val="24"/>
          <w:szCs w:val="24"/>
        </w:rPr>
        <w:t>, I will get most of the course work completed during the weekends.</w:t>
      </w:r>
    </w:p>
    <w:p w14:paraId="24B91A2C" w14:textId="42A226BA" w:rsidR="004A61CC" w:rsidRPr="00D342EE" w:rsidRDefault="00836779" w:rsidP="00816936">
      <w:p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will be </w:t>
      </w:r>
      <w:proofErr w:type="spellStart"/>
      <w:r>
        <w:rPr>
          <w:rFonts w:cstheme="minorHAnsi"/>
          <w:sz w:val="24"/>
          <w:szCs w:val="24"/>
        </w:rPr>
        <w:t>be</w:t>
      </w:r>
      <w:proofErr w:type="spellEnd"/>
      <w:r>
        <w:rPr>
          <w:rFonts w:cstheme="minorHAnsi"/>
          <w:sz w:val="24"/>
          <w:szCs w:val="24"/>
        </w:rPr>
        <w:t xml:space="preserve"> selecting </w:t>
      </w:r>
    </w:p>
    <w:p w14:paraId="2CF89213" w14:textId="7A8A681F" w:rsidR="00207E75" w:rsidRPr="00D342EE" w:rsidRDefault="00207E75" w:rsidP="00816936">
      <w:pPr>
        <w:spacing w:line="276" w:lineRule="auto"/>
        <w:rPr>
          <w:rFonts w:cstheme="minorHAnsi"/>
          <w:b/>
          <w:bCs/>
          <w:sz w:val="24"/>
          <w:szCs w:val="24"/>
        </w:rPr>
      </w:pPr>
      <w:r w:rsidRPr="00D342EE">
        <w:rPr>
          <w:rFonts w:cstheme="minorHAnsi"/>
          <w:b/>
          <w:bCs/>
          <w:sz w:val="24"/>
          <w:szCs w:val="24"/>
        </w:rPr>
        <w:t>Week 2: Milestone 2</w:t>
      </w:r>
      <w:r w:rsidR="002447AA" w:rsidRPr="00D342EE">
        <w:rPr>
          <w:rFonts w:cstheme="minorHAnsi"/>
          <w:b/>
          <w:bCs/>
          <w:sz w:val="24"/>
          <w:szCs w:val="24"/>
        </w:rPr>
        <w:t xml:space="preserve"> </w:t>
      </w:r>
      <w:r w:rsidR="00D76CF8">
        <w:rPr>
          <w:rFonts w:cstheme="minorHAnsi"/>
          <w:b/>
          <w:bCs/>
          <w:sz w:val="24"/>
          <w:szCs w:val="24"/>
        </w:rPr>
        <w:t xml:space="preserve">- </w:t>
      </w:r>
      <w:r w:rsidR="00D76CF8" w:rsidRPr="00D76CF8">
        <w:rPr>
          <w:rFonts w:cstheme="minorHAnsi"/>
          <w:b/>
          <w:bCs/>
          <w:sz w:val="24"/>
          <w:szCs w:val="24"/>
        </w:rPr>
        <w:t>Data Selection and Project Proposal</w:t>
      </w:r>
    </w:p>
    <w:p w14:paraId="0EAF4BC5" w14:textId="77777777" w:rsidR="009271C0" w:rsidRPr="00D342EE" w:rsidRDefault="009271C0" w:rsidP="0081693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>Select data</w:t>
      </w:r>
    </w:p>
    <w:p w14:paraId="100E21D9" w14:textId="25B095B9" w:rsidR="00207E75" w:rsidRPr="00D342EE" w:rsidRDefault="00207E75" w:rsidP="0081693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>Decide project topic</w:t>
      </w:r>
      <w:r w:rsidR="00385008" w:rsidRPr="00D342EE">
        <w:rPr>
          <w:rFonts w:cstheme="minorHAnsi"/>
          <w:sz w:val="24"/>
          <w:szCs w:val="24"/>
        </w:rPr>
        <w:t>/ business problem</w:t>
      </w:r>
    </w:p>
    <w:p w14:paraId="46496C04" w14:textId="6562D3B7" w:rsidR="00207E75" w:rsidRPr="00D342EE" w:rsidRDefault="00710CAB" w:rsidP="0081693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>Create a</w:t>
      </w:r>
      <w:r w:rsidR="00207E75" w:rsidRPr="00D342EE">
        <w:rPr>
          <w:rFonts w:cstheme="minorHAnsi"/>
          <w:sz w:val="24"/>
          <w:szCs w:val="24"/>
        </w:rPr>
        <w:t xml:space="preserve"> project proposal</w:t>
      </w:r>
    </w:p>
    <w:p w14:paraId="278AB265" w14:textId="71C2A3CE" w:rsidR="00207E75" w:rsidRPr="00D342EE" w:rsidRDefault="00207E75" w:rsidP="00816936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 xml:space="preserve">Introduce </w:t>
      </w:r>
      <w:r w:rsidR="00710CAB" w:rsidRPr="00D342EE">
        <w:rPr>
          <w:rFonts w:cstheme="minorHAnsi"/>
          <w:sz w:val="24"/>
          <w:szCs w:val="24"/>
        </w:rPr>
        <w:t xml:space="preserve">the </w:t>
      </w:r>
      <w:r w:rsidRPr="00D342EE">
        <w:rPr>
          <w:rFonts w:cstheme="minorHAnsi"/>
          <w:sz w:val="24"/>
          <w:szCs w:val="24"/>
        </w:rPr>
        <w:t>problem</w:t>
      </w:r>
    </w:p>
    <w:p w14:paraId="3925EE16" w14:textId="6C733D2E" w:rsidR="00207E75" w:rsidRPr="00D342EE" w:rsidRDefault="00207E75" w:rsidP="00816936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 xml:space="preserve">Discuss </w:t>
      </w:r>
      <w:r w:rsidR="00710CAB" w:rsidRPr="00D342EE">
        <w:rPr>
          <w:rFonts w:cstheme="minorHAnsi"/>
          <w:sz w:val="24"/>
          <w:szCs w:val="24"/>
        </w:rPr>
        <w:t>what will be</w:t>
      </w:r>
      <w:r w:rsidRPr="00D342EE">
        <w:rPr>
          <w:rFonts w:cstheme="minorHAnsi"/>
          <w:sz w:val="24"/>
          <w:szCs w:val="24"/>
        </w:rPr>
        <w:t xml:space="preserve"> require</w:t>
      </w:r>
      <w:r w:rsidR="00710CAB" w:rsidRPr="00D342EE">
        <w:rPr>
          <w:rFonts w:cstheme="minorHAnsi"/>
          <w:sz w:val="24"/>
          <w:szCs w:val="24"/>
        </w:rPr>
        <w:t>d</w:t>
      </w:r>
    </w:p>
    <w:p w14:paraId="1D76C7E7" w14:textId="508EC207" w:rsidR="00207E75" w:rsidRPr="00D342EE" w:rsidRDefault="00207E75" w:rsidP="00816936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>Expected results</w:t>
      </w:r>
      <w:r w:rsidR="00710CAB" w:rsidRPr="00D342EE">
        <w:rPr>
          <w:rFonts w:cstheme="minorHAnsi"/>
          <w:sz w:val="24"/>
          <w:szCs w:val="24"/>
        </w:rPr>
        <w:t xml:space="preserve"> or </w:t>
      </w:r>
      <w:proofErr w:type="gramStart"/>
      <w:r w:rsidR="00892B40" w:rsidRPr="00D342EE">
        <w:rPr>
          <w:rFonts w:cstheme="minorHAnsi"/>
          <w:sz w:val="24"/>
          <w:szCs w:val="24"/>
        </w:rPr>
        <w:t>ultimate goal</w:t>
      </w:r>
      <w:proofErr w:type="gramEnd"/>
    </w:p>
    <w:p w14:paraId="29447C54" w14:textId="7A47A7ED" w:rsidR="009271C0" w:rsidRPr="00D342EE" w:rsidRDefault="009271C0" w:rsidP="0081693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>Complete</w:t>
      </w:r>
      <w:r w:rsidR="004A61CC">
        <w:rPr>
          <w:rFonts w:cstheme="minorHAnsi"/>
          <w:sz w:val="24"/>
          <w:szCs w:val="24"/>
        </w:rPr>
        <w:t xml:space="preserve"> </w:t>
      </w:r>
      <w:r w:rsidR="009E5F1B" w:rsidRPr="00D342EE">
        <w:rPr>
          <w:rFonts w:cstheme="minorHAnsi"/>
          <w:sz w:val="24"/>
          <w:szCs w:val="24"/>
        </w:rPr>
        <w:t>peer review</w:t>
      </w:r>
    </w:p>
    <w:p w14:paraId="4D1EA97E" w14:textId="7E3E39BD" w:rsidR="0034228D" w:rsidRPr="00D342EE" w:rsidRDefault="00EC291B" w:rsidP="00816936">
      <w:p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 xml:space="preserve">Milestone </w:t>
      </w:r>
      <w:r w:rsidR="00273346" w:rsidRPr="00D342EE">
        <w:rPr>
          <w:rFonts w:cstheme="minorHAnsi"/>
          <w:sz w:val="24"/>
          <w:szCs w:val="24"/>
        </w:rPr>
        <w:t>two will be the most difficult for me</w:t>
      </w:r>
      <w:r w:rsidR="002D4366" w:rsidRPr="00D342EE">
        <w:rPr>
          <w:rFonts w:cstheme="minorHAnsi"/>
          <w:sz w:val="24"/>
          <w:szCs w:val="24"/>
        </w:rPr>
        <w:t xml:space="preserve">. Throughout this </w:t>
      </w:r>
      <w:r w:rsidR="0075191B" w:rsidRPr="00D342EE">
        <w:rPr>
          <w:rFonts w:cstheme="minorHAnsi"/>
          <w:sz w:val="24"/>
          <w:szCs w:val="24"/>
        </w:rPr>
        <w:t xml:space="preserve">Data Science Master’s </w:t>
      </w:r>
      <w:proofErr w:type="gramStart"/>
      <w:r w:rsidR="0075191B" w:rsidRPr="00D342EE">
        <w:rPr>
          <w:rFonts w:cstheme="minorHAnsi"/>
          <w:sz w:val="24"/>
          <w:szCs w:val="24"/>
        </w:rPr>
        <w:t>program</w:t>
      </w:r>
      <w:proofErr w:type="gramEnd"/>
      <w:r w:rsidR="0075191B" w:rsidRPr="00D342EE">
        <w:rPr>
          <w:rFonts w:cstheme="minorHAnsi"/>
          <w:sz w:val="24"/>
          <w:szCs w:val="24"/>
        </w:rPr>
        <w:t xml:space="preserve"> I have struggled with developing my own business problems or topics. </w:t>
      </w:r>
      <w:r w:rsidR="00FD1B13" w:rsidRPr="00D342EE">
        <w:rPr>
          <w:rFonts w:cstheme="minorHAnsi"/>
          <w:sz w:val="24"/>
          <w:szCs w:val="24"/>
        </w:rPr>
        <w:t xml:space="preserve">I believe the </w:t>
      </w:r>
      <w:r w:rsidR="00BA7B6F" w:rsidRPr="00D342EE">
        <w:rPr>
          <w:rFonts w:cstheme="minorHAnsi"/>
          <w:sz w:val="24"/>
          <w:szCs w:val="24"/>
        </w:rPr>
        <w:t xml:space="preserve">abstract nature of finding a problem to pair with the available free data is a pain point for me. In order to </w:t>
      </w:r>
      <w:proofErr w:type="gramStart"/>
      <w:r w:rsidR="00BA7B6F" w:rsidRPr="00D342EE">
        <w:rPr>
          <w:rFonts w:cstheme="minorHAnsi"/>
          <w:sz w:val="24"/>
          <w:szCs w:val="24"/>
        </w:rPr>
        <w:t>complete</w:t>
      </w:r>
      <w:proofErr w:type="gramEnd"/>
      <w:r w:rsidR="00BA7B6F" w:rsidRPr="00D342EE">
        <w:rPr>
          <w:rFonts w:cstheme="minorHAnsi"/>
          <w:sz w:val="24"/>
          <w:szCs w:val="24"/>
        </w:rPr>
        <w:t xml:space="preserve"> this </w:t>
      </w:r>
      <w:proofErr w:type="gramStart"/>
      <w:r w:rsidR="00BA7B6F" w:rsidRPr="00D342EE">
        <w:rPr>
          <w:rFonts w:cstheme="minorHAnsi"/>
          <w:sz w:val="24"/>
          <w:szCs w:val="24"/>
        </w:rPr>
        <w:t>milestone</w:t>
      </w:r>
      <w:proofErr w:type="gramEnd"/>
      <w:r w:rsidR="00BA7B6F" w:rsidRPr="00D342EE">
        <w:rPr>
          <w:rFonts w:cstheme="minorHAnsi"/>
          <w:sz w:val="24"/>
          <w:szCs w:val="24"/>
        </w:rPr>
        <w:t xml:space="preserve"> I will need to start early and evaluate my choices often.</w:t>
      </w:r>
    </w:p>
    <w:p w14:paraId="2383319C" w14:textId="0D5AD694" w:rsidR="002447AA" w:rsidRPr="00D342EE" w:rsidRDefault="002447AA" w:rsidP="00816936">
      <w:pPr>
        <w:spacing w:line="276" w:lineRule="auto"/>
        <w:rPr>
          <w:rFonts w:cstheme="minorHAnsi"/>
          <w:b/>
          <w:bCs/>
          <w:sz w:val="24"/>
          <w:szCs w:val="24"/>
        </w:rPr>
      </w:pPr>
      <w:r w:rsidRPr="00D342EE">
        <w:rPr>
          <w:rFonts w:cstheme="minorHAnsi"/>
          <w:b/>
          <w:bCs/>
          <w:sz w:val="24"/>
          <w:szCs w:val="24"/>
        </w:rPr>
        <w:t xml:space="preserve">Week </w:t>
      </w:r>
      <w:r w:rsidR="00596C7A" w:rsidRPr="00D342EE">
        <w:rPr>
          <w:rFonts w:cstheme="minorHAnsi"/>
          <w:b/>
          <w:bCs/>
          <w:sz w:val="24"/>
          <w:szCs w:val="24"/>
        </w:rPr>
        <w:t>6</w:t>
      </w:r>
      <w:r w:rsidRPr="00D342EE">
        <w:rPr>
          <w:rFonts w:cstheme="minorHAnsi"/>
          <w:b/>
          <w:bCs/>
          <w:sz w:val="24"/>
          <w:szCs w:val="24"/>
        </w:rPr>
        <w:t>: Milestone 3</w:t>
      </w:r>
      <w:r w:rsidR="00656FC8" w:rsidRPr="00D342EE">
        <w:rPr>
          <w:rFonts w:cstheme="minorHAnsi"/>
          <w:b/>
          <w:bCs/>
          <w:sz w:val="24"/>
          <w:szCs w:val="24"/>
        </w:rPr>
        <w:t xml:space="preserve"> – Preliminary Analysis</w:t>
      </w:r>
    </w:p>
    <w:p w14:paraId="531DE13A" w14:textId="27A3887A" w:rsidR="009271C0" w:rsidRPr="00D342EE" w:rsidRDefault="009271C0" w:rsidP="0081693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>Start the preliminary analysis</w:t>
      </w:r>
    </w:p>
    <w:p w14:paraId="47B76BAA" w14:textId="70FE8043" w:rsidR="009271C0" w:rsidRPr="00D342EE" w:rsidRDefault="00BF3B66" w:rsidP="00816936">
      <w:pPr>
        <w:spacing w:line="276" w:lineRule="auto"/>
        <w:rPr>
          <w:rFonts w:cstheme="minorHAnsi"/>
          <w:sz w:val="24"/>
          <w:szCs w:val="24"/>
        </w:rPr>
      </w:pPr>
      <w:r w:rsidRPr="00D342EE">
        <w:rPr>
          <w:rFonts w:cstheme="minorHAnsi"/>
          <w:sz w:val="24"/>
          <w:szCs w:val="24"/>
        </w:rPr>
        <w:t xml:space="preserve">This Data Science program seems to push Python more than R, since I am </w:t>
      </w:r>
      <w:r w:rsidR="008F2353" w:rsidRPr="00D342EE">
        <w:rPr>
          <w:rFonts w:cstheme="minorHAnsi"/>
          <w:sz w:val="24"/>
          <w:szCs w:val="24"/>
        </w:rPr>
        <w:t xml:space="preserve">more familiar with Python I will more than likely use it for the analysis, I leave the door open though for the use of R. </w:t>
      </w:r>
      <w:r w:rsidR="008A0EFD" w:rsidRPr="00D342EE">
        <w:rPr>
          <w:rFonts w:cstheme="minorHAnsi"/>
          <w:sz w:val="24"/>
          <w:szCs w:val="24"/>
        </w:rPr>
        <w:t xml:space="preserve">The EDA process could fit either in Milestone two or three in my opinion. I am unsure of where I will complete the EDA process. </w:t>
      </w:r>
    </w:p>
    <w:p w14:paraId="6752185C" w14:textId="77777777" w:rsidR="00816936" w:rsidRDefault="00816936">
      <w:pPr>
        <w:rPr>
          <w:rFonts w:cstheme="minorHAnsi"/>
          <w:b/>
          <w:bCs/>
          <w:sz w:val="24"/>
          <w:szCs w:val="24"/>
        </w:rPr>
      </w:pPr>
    </w:p>
    <w:p w14:paraId="7683BA93" w14:textId="77777777" w:rsidR="00816936" w:rsidRDefault="00816936">
      <w:pPr>
        <w:rPr>
          <w:rFonts w:cstheme="minorHAnsi"/>
          <w:b/>
          <w:bCs/>
          <w:sz w:val="24"/>
          <w:szCs w:val="24"/>
        </w:rPr>
      </w:pPr>
    </w:p>
    <w:p w14:paraId="2A456E94" w14:textId="162A797F" w:rsidR="00207E75" w:rsidRPr="00D342EE" w:rsidRDefault="00207E75">
      <w:pPr>
        <w:rPr>
          <w:rFonts w:cstheme="minorHAnsi"/>
          <w:b/>
          <w:bCs/>
          <w:sz w:val="24"/>
          <w:szCs w:val="24"/>
        </w:rPr>
      </w:pPr>
      <w:r w:rsidRPr="00D342EE">
        <w:rPr>
          <w:rFonts w:cstheme="minorHAnsi"/>
          <w:b/>
          <w:bCs/>
          <w:sz w:val="24"/>
          <w:szCs w:val="24"/>
        </w:rPr>
        <w:t xml:space="preserve">Week </w:t>
      </w:r>
      <w:r w:rsidR="005E096F" w:rsidRPr="00D342EE">
        <w:rPr>
          <w:rFonts w:cstheme="minorHAnsi"/>
          <w:b/>
          <w:bCs/>
          <w:sz w:val="24"/>
          <w:szCs w:val="24"/>
        </w:rPr>
        <w:t>8</w:t>
      </w:r>
      <w:r w:rsidRPr="00D342EE">
        <w:rPr>
          <w:rFonts w:cstheme="minorHAnsi"/>
          <w:b/>
          <w:bCs/>
          <w:sz w:val="24"/>
          <w:szCs w:val="24"/>
        </w:rPr>
        <w:t xml:space="preserve">: </w:t>
      </w:r>
      <w:r w:rsidR="00C5131B" w:rsidRPr="00D342EE">
        <w:rPr>
          <w:rFonts w:cstheme="minorHAnsi"/>
          <w:b/>
          <w:bCs/>
          <w:sz w:val="24"/>
          <w:szCs w:val="24"/>
        </w:rPr>
        <w:t xml:space="preserve">Milestone </w:t>
      </w:r>
      <w:r w:rsidR="003C7B4F" w:rsidRPr="00D342EE">
        <w:rPr>
          <w:rFonts w:cstheme="minorHAnsi"/>
          <w:b/>
          <w:bCs/>
          <w:sz w:val="24"/>
          <w:szCs w:val="24"/>
        </w:rPr>
        <w:t>4 – Finalizing the Results</w:t>
      </w:r>
    </w:p>
    <w:p w14:paraId="78A924A6" w14:textId="4BF8C99E" w:rsidR="00C1758F" w:rsidRPr="00A66459" w:rsidRDefault="00A6645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t this point in the course, the </w:t>
      </w:r>
      <w:r w:rsidR="00816936">
        <w:rPr>
          <w:rFonts w:cstheme="minorHAnsi"/>
          <w:sz w:val="24"/>
          <w:szCs w:val="24"/>
        </w:rPr>
        <w:t xml:space="preserve">technical analysis should be completed. </w:t>
      </w:r>
      <w:r w:rsidR="00BB0D1B">
        <w:rPr>
          <w:rFonts w:cstheme="minorHAnsi"/>
          <w:sz w:val="24"/>
          <w:szCs w:val="24"/>
        </w:rPr>
        <w:t xml:space="preserve">In milestone </w:t>
      </w:r>
      <w:r w:rsidR="00E27D0F">
        <w:rPr>
          <w:rFonts w:cstheme="minorHAnsi"/>
          <w:sz w:val="24"/>
          <w:szCs w:val="24"/>
        </w:rPr>
        <w:t xml:space="preserve">four I will be building a model providing the following. </w:t>
      </w:r>
    </w:p>
    <w:p w14:paraId="20EED0CF" w14:textId="7DBB4687" w:rsidR="00207E75" w:rsidRPr="00D342EE" w:rsidRDefault="000C4C7A" w:rsidP="00207E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plain the process for preparing the data</w:t>
      </w:r>
    </w:p>
    <w:p w14:paraId="7690BEA7" w14:textId="4675367F" w:rsidR="00207E75" w:rsidRDefault="000C4C7A" w:rsidP="00207E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uild and evaluate a model that works with the data to answer the question</w:t>
      </w:r>
    </w:p>
    <w:p w14:paraId="64C92840" w14:textId="7680C356" w:rsidR="000C4C7A" w:rsidRDefault="009D72B9" w:rsidP="00207E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terpret and explain the model</w:t>
      </w:r>
    </w:p>
    <w:p w14:paraId="61421070" w14:textId="16114294" w:rsidR="009D72B9" w:rsidRDefault="009B6937" w:rsidP="00207E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egin to formulate the conclusion of the project</w:t>
      </w:r>
    </w:p>
    <w:p w14:paraId="75D00FC6" w14:textId="0D6E7354" w:rsidR="009B6937" w:rsidRDefault="009B6937" w:rsidP="00207E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ink of the ethical implications of the project</w:t>
      </w:r>
    </w:p>
    <w:p w14:paraId="05928897" w14:textId="02C2D14B" w:rsidR="0083159F" w:rsidRPr="00D342EE" w:rsidRDefault="0083159F" w:rsidP="00207E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plete the final</w:t>
      </w:r>
      <w:r w:rsidR="00E5011B">
        <w:rPr>
          <w:rFonts w:cstheme="minorHAnsi"/>
          <w:sz w:val="24"/>
          <w:szCs w:val="24"/>
        </w:rPr>
        <w:t xml:space="preserve"> paper by the end of the week (ideal)</w:t>
      </w:r>
    </w:p>
    <w:p w14:paraId="3DF8C76A" w14:textId="28AC0C03" w:rsidR="009271C0" w:rsidRPr="00D342EE" w:rsidRDefault="00990937" w:rsidP="009271C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lecting a good model will be key, I will need to start early to have time to review multi</w:t>
      </w:r>
      <w:r w:rsidR="00A3706D">
        <w:rPr>
          <w:rFonts w:cstheme="minorHAnsi"/>
          <w:sz w:val="24"/>
          <w:szCs w:val="24"/>
        </w:rPr>
        <w:t xml:space="preserve">ple </w:t>
      </w:r>
      <w:proofErr w:type="gramStart"/>
      <w:r w:rsidR="00A3706D">
        <w:rPr>
          <w:rFonts w:cstheme="minorHAnsi"/>
          <w:sz w:val="24"/>
          <w:szCs w:val="24"/>
        </w:rPr>
        <w:t>model</w:t>
      </w:r>
      <w:proofErr w:type="gramEnd"/>
      <w:r w:rsidR="00A3706D">
        <w:rPr>
          <w:rFonts w:cstheme="minorHAnsi"/>
          <w:sz w:val="24"/>
          <w:szCs w:val="24"/>
        </w:rPr>
        <w:t xml:space="preserve"> and find one that works well</w:t>
      </w:r>
      <w:r w:rsidR="009271C0" w:rsidRPr="00D342EE">
        <w:rPr>
          <w:rFonts w:cstheme="minorHAnsi"/>
          <w:sz w:val="24"/>
          <w:szCs w:val="24"/>
        </w:rPr>
        <w:t>.</w:t>
      </w:r>
    </w:p>
    <w:p w14:paraId="2373B3C5" w14:textId="21E234BA" w:rsidR="00207E75" w:rsidRPr="00D342EE" w:rsidRDefault="00207E75">
      <w:pPr>
        <w:rPr>
          <w:rFonts w:cstheme="minorHAnsi"/>
          <w:b/>
          <w:bCs/>
          <w:sz w:val="24"/>
          <w:szCs w:val="24"/>
        </w:rPr>
      </w:pPr>
      <w:r w:rsidRPr="00D342EE">
        <w:rPr>
          <w:rFonts w:cstheme="minorHAnsi"/>
          <w:b/>
          <w:bCs/>
          <w:sz w:val="24"/>
          <w:szCs w:val="24"/>
        </w:rPr>
        <w:t xml:space="preserve">Week </w:t>
      </w:r>
      <w:r w:rsidR="00CD7CE6">
        <w:rPr>
          <w:rFonts w:cstheme="minorHAnsi"/>
          <w:b/>
          <w:bCs/>
          <w:sz w:val="24"/>
          <w:szCs w:val="24"/>
        </w:rPr>
        <w:t>10</w:t>
      </w:r>
      <w:r w:rsidRPr="00D342EE">
        <w:rPr>
          <w:rFonts w:cstheme="minorHAnsi"/>
          <w:b/>
          <w:bCs/>
          <w:sz w:val="24"/>
          <w:szCs w:val="24"/>
        </w:rPr>
        <w:t>:</w:t>
      </w:r>
      <w:r w:rsidR="002447AA" w:rsidRPr="00D342EE">
        <w:rPr>
          <w:rFonts w:cstheme="minorHAnsi"/>
          <w:b/>
          <w:bCs/>
          <w:sz w:val="24"/>
          <w:szCs w:val="24"/>
        </w:rPr>
        <w:t xml:space="preserve"> </w:t>
      </w:r>
      <w:r w:rsidRPr="00D342EE">
        <w:rPr>
          <w:rFonts w:cstheme="minorHAnsi"/>
          <w:b/>
          <w:bCs/>
          <w:sz w:val="24"/>
          <w:szCs w:val="24"/>
        </w:rPr>
        <w:t>Mileston</w:t>
      </w:r>
      <w:r w:rsidR="002447AA" w:rsidRPr="00D342EE">
        <w:rPr>
          <w:rFonts w:cstheme="minorHAnsi"/>
          <w:b/>
          <w:bCs/>
          <w:sz w:val="24"/>
          <w:szCs w:val="24"/>
        </w:rPr>
        <w:t>e</w:t>
      </w:r>
      <w:r w:rsidRPr="00D342EE">
        <w:rPr>
          <w:rFonts w:cstheme="minorHAnsi"/>
          <w:b/>
          <w:bCs/>
          <w:sz w:val="24"/>
          <w:szCs w:val="24"/>
        </w:rPr>
        <w:t xml:space="preserve"> </w:t>
      </w:r>
      <w:r w:rsidR="00CD7CE6">
        <w:rPr>
          <w:rFonts w:cstheme="minorHAnsi"/>
          <w:b/>
          <w:bCs/>
          <w:sz w:val="24"/>
          <w:szCs w:val="24"/>
        </w:rPr>
        <w:t xml:space="preserve">5 - </w:t>
      </w:r>
      <w:r w:rsidR="00551B07" w:rsidRPr="00551B07">
        <w:rPr>
          <w:rFonts w:cstheme="minorHAnsi"/>
          <w:b/>
          <w:bCs/>
          <w:sz w:val="24"/>
          <w:szCs w:val="24"/>
        </w:rPr>
        <w:t>Final Project Paper and Presentation</w:t>
      </w:r>
    </w:p>
    <w:p w14:paraId="575C0F92" w14:textId="734E2844" w:rsidR="00207E75" w:rsidRDefault="0083159F" w:rsidP="00207E7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mplete course presentation</w:t>
      </w:r>
    </w:p>
    <w:p w14:paraId="09BCEED1" w14:textId="6B041849" w:rsidR="00585AA8" w:rsidRPr="0016653F" w:rsidRDefault="00E5011B" w:rsidP="0016653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urse paper should be completed</w:t>
      </w:r>
    </w:p>
    <w:p w14:paraId="496D5267" w14:textId="77DA223B" w:rsidR="00F22561" w:rsidRPr="00C85EF9" w:rsidRDefault="0016653F" w:rsidP="009271C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y plan is to have the paper done before working on the presentation and slides. This will allow for a more thorough presentation.</w:t>
      </w:r>
      <w:r w:rsidR="000F7889">
        <w:rPr>
          <w:rFonts w:cstheme="minorHAnsi"/>
          <w:sz w:val="24"/>
          <w:szCs w:val="24"/>
        </w:rPr>
        <w:t xml:space="preserve"> </w:t>
      </w:r>
    </w:p>
    <w:p w14:paraId="0FA80BA9" w14:textId="3B09079E" w:rsidR="00706B06" w:rsidRPr="00C85EF9" w:rsidRDefault="008427D8" w:rsidP="00706B06">
      <w:pPr>
        <w:rPr>
          <w:rStyle w:val="IntenseEmphasis"/>
          <w:b/>
          <w:bCs/>
          <w:u w:val="single"/>
        </w:rPr>
      </w:pPr>
      <w:r w:rsidRPr="00C85EF9">
        <w:rPr>
          <w:rStyle w:val="IntenseEmphasis"/>
          <w:b/>
          <w:bCs/>
          <w:u w:val="single"/>
        </w:rPr>
        <w:t>Schedule: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860"/>
        <w:gridCol w:w="1240"/>
        <w:gridCol w:w="2700"/>
        <w:gridCol w:w="820"/>
        <w:gridCol w:w="700"/>
        <w:gridCol w:w="780"/>
        <w:gridCol w:w="740"/>
        <w:gridCol w:w="620"/>
        <w:gridCol w:w="700"/>
        <w:gridCol w:w="740"/>
      </w:tblGrid>
      <w:tr w:rsidR="00F22561" w:rsidRPr="00F22561" w14:paraId="7D020F8F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09ACF0F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Week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E0643E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Milestone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167930B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Task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D80C138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MON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F81725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TUE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40C23CA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WED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60C5A7FD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THU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9CA8A2D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FRI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A239E18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SAT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1374A59C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SUN</w:t>
            </w:r>
          </w:p>
        </w:tc>
      </w:tr>
      <w:tr w:rsidR="00F22561" w:rsidRPr="00F22561" w14:paraId="4DB1214F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31BE280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FCD2496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C017166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Craft rough project plan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E6826E7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CA94563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4D795CB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D9A7ABD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A639760" w14:textId="6AAD2AE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9B31B50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272B92F2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</w:tr>
      <w:tr w:rsidR="00F22561" w:rsidRPr="00F22561" w14:paraId="3F327361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F57B3E9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29DADD1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621D8EE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Create Teams folder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B8C1089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7631BBB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02BA51B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569E449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A679871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34FEB50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C0321C0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</w:tr>
      <w:tr w:rsidR="00F22561" w:rsidRPr="00F22561" w14:paraId="409905AD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D8125A9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E8E7A92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B00F308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Select data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E783207" w14:textId="2557DB1B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4241241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6DD2E0B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E3C1B16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2E7F295" w14:textId="00ACB2A2" w:rsidR="00F22561" w:rsidRPr="00E60028" w:rsidRDefault="00104FA8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75224EE" w14:textId="7C4DB27C" w:rsidR="00F22561" w:rsidRPr="00E60028" w:rsidRDefault="00104FA8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055FA065" w14:textId="4BC543BF" w:rsidR="00F22561" w:rsidRPr="00E60028" w:rsidRDefault="00104FA8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</w:tr>
      <w:tr w:rsidR="00F22561" w:rsidRPr="00F22561" w14:paraId="06D3B972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97BA686" w14:textId="2F341468" w:rsidR="00F22561" w:rsidRPr="00E60028" w:rsidRDefault="001B27BB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7B03301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DA17C6A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Decide topic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72EBA30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6A98872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0E4626A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4A07705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B02ADB2" w14:textId="69C4CFC6" w:rsidR="00F22561" w:rsidRPr="00E60028" w:rsidRDefault="00104FA8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0CE45F4" w14:textId="3E63D385" w:rsidR="00F22561" w:rsidRPr="00E60028" w:rsidRDefault="00104FA8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45E75A3" w14:textId="16B66112" w:rsidR="00F22561" w:rsidRPr="00E60028" w:rsidRDefault="00104FA8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</w:tr>
      <w:tr w:rsidR="00F22561" w:rsidRPr="00F22561" w14:paraId="68653681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37E0BFB" w14:textId="6BA2EE7F" w:rsidR="00F22561" w:rsidRPr="00E60028" w:rsidRDefault="00055292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59E4D31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503FC55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Build project proposal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4F4372D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7F57B36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F84937E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C1B308C" w14:textId="164497D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A225AA8" w14:textId="6DB6BB84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2FC92CF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1E98D662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</w:tr>
      <w:tr w:rsidR="00F22561" w:rsidRPr="00F22561" w14:paraId="7CEC300D" w14:textId="77777777" w:rsidTr="009F0A55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DE8E8F4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B3D964F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4BC1AFB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F63F78E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</w:tcPr>
          <w:p w14:paraId="391D03C3" w14:textId="35624CC5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</w:tcPr>
          <w:p w14:paraId="29262F60" w14:textId="26B6297C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8F4400E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D4A2C2F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18DCB68" w14:textId="77060C82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67C147CB" w14:textId="3E1AD6FB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</w:tr>
      <w:tr w:rsidR="00F22561" w:rsidRPr="00F22561" w14:paraId="59299344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BFC65DA" w14:textId="1B1B2B53" w:rsidR="00F22561" w:rsidRPr="00E60028" w:rsidRDefault="00055292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  <w:r w:rsidR="00F224AE">
              <w:rPr>
                <w:rFonts w:eastAsia="Times New Roman" w:cstheme="minorHAnsi"/>
                <w:color w:val="000000"/>
              </w:rPr>
              <w:t>-6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CDC0AE0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09A136F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Work on Milestone 3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1E85E11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A6D9CBA" w14:textId="1D6340D1" w:rsidR="00F22561" w:rsidRPr="00E60028" w:rsidRDefault="00F948D3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A224A49" w14:textId="03BA518B" w:rsidR="00F22561" w:rsidRPr="00E60028" w:rsidRDefault="00F948D3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088ADA3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679F4E6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FB4D540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3765D859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</w:tr>
      <w:tr w:rsidR="00F22561" w:rsidRPr="00F22561" w14:paraId="20974632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B0375BD" w14:textId="1F0198D2" w:rsidR="00F22561" w:rsidRPr="00E60028" w:rsidRDefault="00055292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</w:t>
            </w:r>
            <w:r w:rsidR="00F224AE">
              <w:rPr>
                <w:rFonts w:eastAsia="Times New Roman" w:cstheme="minorHAnsi"/>
                <w:color w:val="000000"/>
              </w:rPr>
              <w:t>-6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EC8ABED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3787BE4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03596AC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2E20AD8" w14:textId="1DD6FD24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4C6C974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92B1778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65303680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5A7B986" w14:textId="2F8EEDDC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0E85082C" w14:textId="1947EAC3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</w:tr>
      <w:tr w:rsidR="00F22561" w:rsidRPr="00F22561" w14:paraId="0D7AE892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66CA735" w14:textId="5BB37230" w:rsidR="00F22561" w:rsidRPr="00E60028" w:rsidRDefault="00F224AE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3-6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1577B2F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41DBF99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Preliminary analysis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44C1E6F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7385799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785692B" w14:textId="535D3B6A" w:rsidR="00F22561" w:rsidRPr="00E60028" w:rsidRDefault="00F525E4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4204F45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68DC9D6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884B9F6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66DED414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</w:tr>
      <w:tr w:rsidR="00F22561" w:rsidRPr="00F22561" w14:paraId="6F47A188" w14:textId="77777777" w:rsidTr="009F0A55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F38F2B2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6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6C35F59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02D9427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F996633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</w:tcPr>
          <w:p w14:paraId="7AF277AF" w14:textId="7132B57D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</w:tcPr>
          <w:p w14:paraId="42E66784" w14:textId="1727E96D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C1DFF02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5CCB137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8B75B61" w14:textId="3C5ECDB3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0D396E42" w14:textId="1C060F8A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</w:tr>
      <w:tr w:rsidR="00F22561" w:rsidRPr="00F22561" w14:paraId="1998B0D3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A0CCA28" w14:textId="106EC998" w:rsidR="00F22561" w:rsidRPr="00E60028" w:rsidRDefault="00AE726D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-8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7B41BCD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39B54F2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Work on Milestone 4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916C112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8F9C4BA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0FCF0B6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2AB2121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A22AC81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F40BB13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115589EB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</w:tr>
      <w:tr w:rsidR="00F22561" w:rsidRPr="00F22561" w14:paraId="7BFFE40A" w14:textId="77777777" w:rsidTr="009F0A55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1C447D3" w14:textId="580C8531" w:rsidR="00F22561" w:rsidRPr="00E60028" w:rsidRDefault="00AE726D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-8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20433D5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66454579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A871DA9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</w:tcPr>
          <w:p w14:paraId="7C8982AE" w14:textId="058B340C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</w:tcPr>
          <w:p w14:paraId="42674672" w14:textId="416973C5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F06595C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19EDF04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6DE3F98" w14:textId="65ED22AE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573A8B53" w14:textId="55586D1D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</w:tr>
      <w:tr w:rsidR="00F22561" w:rsidRPr="00F22561" w14:paraId="1EA371CF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2DC3B43" w14:textId="5EAEE1CC" w:rsidR="00F22561" w:rsidRPr="00E60028" w:rsidRDefault="00AE726D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6-8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5DA34E8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F2C91A1" w14:textId="6BC931A4" w:rsidR="00F22561" w:rsidRPr="00E60028" w:rsidRDefault="00F224AE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Final</w:t>
            </w:r>
            <w:r w:rsidR="00AE726D">
              <w:rPr>
                <w:rFonts w:eastAsia="Times New Roman" w:cstheme="minorHAnsi"/>
                <w:color w:val="000000"/>
              </w:rPr>
              <w:t>ize Results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BDBB64F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6EDF953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282AC1C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A118889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DAFCBDC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C2C7376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50566D14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</w:tr>
      <w:tr w:rsidR="00F22561" w:rsidRPr="00F22561" w14:paraId="66D0A6F1" w14:textId="77777777" w:rsidTr="009F0A55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F51C7FF" w14:textId="72ADA894" w:rsidR="00F22561" w:rsidRPr="00E60028" w:rsidRDefault="00AE726D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8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F726B82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63934D64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50CD636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</w:tcPr>
          <w:p w14:paraId="7882AA22" w14:textId="0117C4A3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</w:tcPr>
          <w:p w14:paraId="47C5D65C" w14:textId="48585DEA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BBD5294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915B25B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0684EE9" w14:textId="48781394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4CA8123E" w14:textId="419400BD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</w:tr>
      <w:tr w:rsidR="00F22561" w:rsidRPr="00F22561" w14:paraId="5F63B6FA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DA16442" w14:textId="5599DCD0" w:rsidR="00F22561" w:rsidRPr="00E60028" w:rsidRDefault="00AE726D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39029B7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C9D477E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Work on Milestone 5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8CC89D6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9D0A125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3C2F071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88EFD63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09B8CBE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A731D54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0D390439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</w:tr>
      <w:tr w:rsidR="00F22561" w:rsidRPr="00F22561" w14:paraId="4521359A" w14:textId="77777777" w:rsidTr="009F0A55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F6F7E79" w14:textId="5E748F25" w:rsidR="00F22561" w:rsidRPr="00E60028" w:rsidRDefault="00AE726D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3539FC7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A257B7E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Course presentation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AFF87B0" w14:textId="367D5182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</w:tcPr>
          <w:p w14:paraId="0805289B" w14:textId="2DA767E0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</w:tcPr>
          <w:p w14:paraId="48F38897" w14:textId="33AA7716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</w:tcPr>
          <w:p w14:paraId="41CBF13B" w14:textId="2337EDCC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7F23F3F" w14:textId="0A48D0E6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371336C" w14:textId="2682B6D6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8CE806B" w14:textId="7FACFAD1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</w:tr>
      <w:tr w:rsidR="00F22561" w:rsidRPr="00F22561" w14:paraId="30E7A83C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6123FA5" w14:textId="72C9054B" w:rsidR="00F22561" w:rsidRPr="00E60028" w:rsidRDefault="00AE726D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5206998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77FBF16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Course final paper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AD2AB26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EFCA9D1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E0BAF09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146CCB4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427E68A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9C40B1C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60EAF5E1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</w:tr>
      <w:tr w:rsidR="00F22561" w:rsidRPr="00F22561" w14:paraId="4BC3785B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22DC410" w14:textId="37098E7F" w:rsidR="00F22561" w:rsidRPr="00E60028" w:rsidRDefault="00AE726D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10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0C7717A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E594317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16FA73E" w14:textId="77777777" w:rsidR="00F22561" w:rsidRPr="00E60028" w:rsidRDefault="00F22561" w:rsidP="00F22561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36FBFDB" w14:textId="2A1F2448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11FEF3B" w14:textId="07BF977B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1296687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C4F1671" w14:textId="77777777" w:rsidR="00F22561" w:rsidRPr="00E60028" w:rsidRDefault="00F22561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E60028"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11CDF3F" w14:textId="5C22FB6F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4BAD2078" w14:textId="4514C28A" w:rsidR="00F22561" w:rsidRPr="00E60028" w:rsidRDefault="009F0A55" w:rsidP="00F22561">
            <w:pPr>
              <w:spacing w:after="0"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</w:tr>
    </w:tbl>
    <w:p w14:paraId="00A27742" w14:textId="17FF14F3" w:rsidR="00706B06" w:rsidRDefault="00706B06" w:rsidP="00706B06">
      <w:pPr>
        <w:rPr>
          <w:rFonts w:ascii="Times New Roman" w:hAnsi="Times New Roman" w:cs="Times New Roman"/>
          <w:sz w:val="24"/>
          <w:szCs w:val="24"/>
        </w:rPr>
      </w:pPr>
    </w:p>
    <w:p w14:paraId="2FD36B6C" w14:textId="19F5F9FA" w:rsidR="00F22561" w:rsidRPr="00E60028" w:rsidRDefault="00F22561" w:rsidP="00706B06">
      <w:pPr>
        <w:rPr>
          <w:rFonts w:cstheme="minorHAnsi"/>
          <w:sz w:val="24"/>
          <w:szCs w:val="24"/>
        </w:rPr>
      </w:pPr>
      <w:r w:rsidRPr="00E60028">
        <w:rPr>
          <w:rFonts w:cstheme="minorHAnsi"/>
          <w:sz w:val="24"/>
          <w:szCs w:val="24"/>
        </w:rPr>
        <w:t>Final Notes:</w:t>
      </w:r>
    </w:p>
    <w:p w14:paraId="0C83A73F" w14:textId="29720FC9" w:rsidR="00F22561" w:rsidRPr="00E60028" w:rsidRDefault="00F22561" w:rsidP="00706B06">
      <w:pPr>
        <w:rPr>
          <w:rFonts w:cstheme="minorHAnsi"/>
          <w:sz w:val="24"/>
          <w:szCs w:val="24"/>
        </w:rPr>
      </w:pPr>
      <w:r w:rsidRPr="00E60028">
        <w:rPr>
          <w:rFonts w:cstheme="minorHAnsi"/>
          <w:sz w:val="24"/>
          <w:szCs w:val="24"/>
        </w:rPr>
        <w:t>Due to my work schedule</w:t>
      </w:r>
      <w:r w:rsidR="009E5DD4">
        <w:rPr>
          <w:rFonts w:cstheme="minorHAnsi"/>
          <w:sz w:val="24"/>
          <w:szCs w:val="24"/>
        </w:rPr>
        <w:t xml:space="preserve"> and starting a new career with a new company</w:t>
      </w:r>
      <w:r w:rsidRPr="00E60028">
        <w:rPr>
          <w:rFonts w:cstheme="minorHAnsi"/>
          <w:sz w:val="24"/>
          <w:szCs w:val="24"/>
        </w:rPr>
        <w:t xml:space="preserve">, I </w:t>
      </w:r>
      <w:r w:rsidR="00200092">
        <w:rPr>
          <w:rFonts w:cstheme="minorHAnsi"/>
          <w:sz w:val="24"/>
          <w:szCs w:val="24"/>
        </w:rPr>
        <w:t xml:space="preserve">anticipate that most of my course work will be done during the weekend. I will of course make every attempt to </w:t>
      </w:r>
      <w:r w:rsidR="007B59BF">
        <w:rPr>
          <w:rFonts w:cstheme="minorHAnsi"/>
          <w:sz w:val="24"/>
          <w:szCs w:val="24"/>
        </w:rPr>
        <w:t xml:space="preserve">complete assignments during the week when I can. This will be a hectic time in my </w:t>
      </w:r>
      <w:proofErr w:type="gramStart"/>
      <w:r w:rsidR="007B59BF">
        <w:rPr>
          <w:rFonts w:cstheme="minorHAnsi"/>
          <w:sz w:val="24"/>
          <w:szCs w:val="24"/>
        </w:rPr>
        <w:t>life</w:t>
      </w:r>
      <w:proofErr w:type="gramEnd"/>
      <w:r w:rsidR="007B59BF">
        <w:rPr>
          <w:rFonts w:cstheme="minorHAnsi"/>
          <w:sz w:val="24"/>
          <w:szCs w:val="24"/>
        </w:rPr>
        <w:t xml:space="preserve"> but I’m dedicated to both building my career and completing my degree program. </w:t>
      </w:r>
    </w:p>
    <w:sectPr w:rsidR="00F22561" w:rsidRPr="00E6002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1B733F" w14:textId="77777777" w:rsidR="000038BA" w:rsidRDefault="000038BA" w:rsidP="00207E75">
      <w:pPr>
        <w:spacing w:after="0" w:line="240" w:lineRule="auto"/>
      </w:pPr>
      <w:r>
        <w:separator/>
      </w:r>
    </w:p>
  </w:endnote>
  <w:endnote w:type="continuationSeparator" w:id="0">
    <w:p w14:paraId="4F087162" w14:textId="77777777" w:rsidR="000038BA" w:rsidRDefault="000038BA" w:rsidP="00207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8844BC" w14:textId="77777777" w:rsidR="000038BA" w:rsidRDefault="000038BA" w:rsidP="00207E75">
      <w:pPr>
        <w:spacing w:after="0" w:line="240" w:lineRule="auto"/>
      </w:pPr>
      <w:r>
        <w:separator/>
      </w:r>
    </w:p>
  </w:footnote>
  <w:footnote w:type="continuationSeparator" w:id="0">
    <w:p w14:paraId="7B89E5CD" w14:textId="77777777" w:rsidR="000038BA" w:rsidRDefault="000038BA" w:rsidP="00207E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CE7DE" w14:textId="79D1FF9F" w:rsidR="00207E75" w:rsidRPr="00B01CDB" w:rsidRDefault="00207E75" w:rsidP="00921148">
    <w:pPr>
      <w:pStyle w:val="Header"/>
      <w:rPr>
        <w:rFonts w:cstheme="minorHAnsi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C7673B7"/>
    <w:multiLevelType w:val="hybridMultilevel"/>
    <w:tmpl w:val="6278253E"/>
    <w:lvl w:ilvl="0" w:tplc="A9E2BF6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90065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LQ0MTA1NjSyMDdR0lEKTi0uzszPAykwrAUAHxfwJiwAAAA="/>
  </w:docVars>
  <w:rsids>
    <w:rsidRoot w:val="00207E75"/>
    <w:rsid w:val="000038BA"/>
    <w:rsid w:val="00016D34"/>
    <w:rsid w:val="00055292"/>
    <w:rsid w:val="000C4C7A"/>
    <w:rsid w:val="000F7889"/>
    <w:rsid w:val="0010425D"/>
    <w:rsid w:val="00104FA8"/>
    <w:rsid w:val="0016653F"/>
    <w:rsid w:val="001B27BB"/>
    <w:rsid w:val="00200092"/>
    <w:rsid w:val="00207E75"/>
    <w:rsid w:val="002447AA"/>
    <w:rsid w:val="00273346"/>
    <w:rsid w:val="002D4366"/>
    <w:rsid w:val="0034228D"/>
    <w:rsid w:val="00385008"/>
    <w:rsid w:val="003C5DE7"/>
    <w:rsid w:val="003C7B4F"/>
    <w:rsid w:val="003F7DB1"/>
    <w:rsid w:val="00400A58"/>
    <w:rsid w:val="004639DE"/>
    <w:rsid w:val="004A61CC"/>
    <w:rsid w:val="004D0F47"/>
    <w:rsid w:val="004F4233"/>
    <w:rsid w:val="00551B07"/>
    <w:rsid w:val="00555FC2"/>
    <w:rsid w:val="00585AA8"/>
    <w:rsid w:val="00596C7A"/>
    <w:rsid w:val="005E096F"/>
    <w:rsid w:val="006537C7"/>
    <w:rsid w:val="00656FC8"/>
    <w:rsid w:val="006F1BBD"/>
    <w:rsid w:val="00706B06"/>
    <w:rsid w:val="00710CAB"/>
    <w:rsid w:val="0075191B"/>
    <w:rsid w:val="007803C2"/>
    <w:rsid w:val="007B59BF"/>
    <w:rsid w:val="007E3AC5"/>
    <w:rsid w:val="007F408E"/>
    <w:rsid w:val="00816936"/>
    <w:rsid w:val="0083159F"/>
    <w:rsid w:val="00836779"/>
    <w:rsid w:val="008427D8"/>
    <w:rsid w:val="00892B40"/>
    <w:rsid w:val="008A0EFD"/>
    <w:rsid w:val="008F2353"/>
    <w:rsid w:val="00921148"/>
    <w:rsid w:val="009271C0"/>
    <w:rsid w:val="00947CA4"/>
    <w:rsid w:val="00990937"/>
    <w:rsid w:val="009B6937"/>
    <w:rsid w:val="009D72B9"/>
    <w:rsid w:val="009E5DD4"/>
    <w:rsid w:val="009E5F1B"/>
    <w:rsid w:val="009F0A55"/>
    <w:rsid w:val="00A3706D"/>
    <w:rsid w:val="00A66459"/>
    <w:rsid w:val="00AE726D"/>
    <w:rsid w:val="00B01CDB"/>
    <w:rsid w:val="00B47880"/>
    <w:rsid w:val="00BA7B6F"/>
    <w:rsid w:val="00BB0D1B"/>
    <w:rsid w:val="00BF3B66"/>
    <w:rsid w:val="00C1758F"/>
    <w:rsid w:val="00C5131B"/>
    <w:rsid w:val="00C7733B"/>
    <w:rsid w:val="00C85EF9"/>
    <w:rsid w:val="00CD7CE6"/>
    <w:rsid w:val="00D342EE"/>
    <w:rsid w:val="00D76CF8"/>
    <w:rsid w:val="00DC531C"/>
    <w:rsid w:val="00E27D0F"/>
    <w:rsid w:val="00E5011B"/>
    <w:rsid w:val="00E60028"/>
    <w:rsid w:val="00EC291B"/>
    <w:rsid w:val="00F224AE"/>
    <w:rsid w:val="00F22561"/>
    <w:rsid w:val="00F525E4"/>
    <w:rsid w:val="00F948D3"/>
    <w:rsid w:val="00FD1B13"/>
    <w:rsid w:val="19878570"/>
    <w:rsid w:val="1EA3B2AF"/>
    <w:rsid w:val="4D59AE29"/>
    <w:rsid w:val="51CD2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2E19E9"/>
  <w15:chartTrackingRefBased/>
  <w15:docId w15:val="{2CFDB30C-127F-4454-B3D2-789B8A08A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1C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7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E75"/>
  </w:style>
  <w:style w:type="paragraph" w:styleId="Footer">
    <w:name w:val="footer"/>
    <w:basedOn w:val="Normal"/>
    <w:link w:val="FooterChar"/>
    <w:uiPriority w:val="99"/>
    <w:unhideWhenUsed/>
    <w:rsid w:val="00207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E75"/>
  </w:style>
  <w:style w:type="paragraph" w:styleId="ListParagraph">
    <w:name w:val="List Paragraph"/>
    <w:basedOn w:val="Normal"/>
    <w:uiPriority w:val="34"/>
    <w:qFormat/>
    <w:rsid w:val="00207E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01C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01C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1C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Emphasis">
    <w:name w:val="Intense Emphasis"/>
    <w:basedOn w:val="DefaultParagraphFont"/>
    <w:uiPriority w:val="21"/>
    <w:qFormat/>
    <w:rsid w:val="00B01CDB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12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8902a0-8c4b-451d-ba20-f5abf25e0905" xsi:nil="true"/>
    <lcf76f155ced4ddcb4097134ff3c332f xmlns="e8c9addc-188d-4db0-9f3e-ecac283308f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A2A07D1CD83B4690071353FDC0B893" ma:contentTypeVersion="18" ma:contentTypeDescription="Create a new document." ma:contentTypeScope="" ma:versionID="16a6a8b0352b7f5f516b2b2b6ff43c64">
  <xsd:schema xmlns:xsd="http://www.w3.org/2001/XMLSchema" xmlns:xs="http://www.w3.org/2001/XMLSchema" xmlns:p="http://schemas.microsoft.com/office/2006/metadata/properties" xmlns:ns2="e8c9addc-188d-4db0-9f3e-ecac283308f2" xmlns:ns3="908902a0-8c4b-451d-ba20-f5abf25e0905" targetNamespace="http://schemas.microsoft.com/office/2006/metadata/properties" ma:root="true" ma:fieldsID="7f6922e7e334250ee492767366185dc2" ns2:_="" ns3:_="">
    <xsd:import namespace="e8c9addc-188d-4db0-9f3e-ecac283308f2"/>
    <xsd:import namespace="908902a0-8c4b-451d-ba20-f5abf25e09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9addc-188d-4db0-9f3e-ecac28330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3b29b4-c9d7-4060-9033-2007019168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8902a0-8c4b-451d-ba20-f5abf25e090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1563d5-9149-4f30-b856-93b8657cd1cb}" ma:internalName="TaxCatchAll" ma:showField="CatchAllData" ma:web="908902a0-8c4b-451d-ba20-f5abf25e09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A035DE-F6EB-48D0-844B-23D575307381}">
  <ds:schemaRefs>
    <ds:schemaRef ds:uri="http://schemas.microsoft.com/office/2006/metadata/properties"/>
    <ds:schemaRef ds:uri="http://schemas.microsoft.com/office/infopath/2007/PartnerControls"/>
    <ds:schemaRef ds:uri="908902a0-8c4b-451d-ba20-f5abf25e0905"/>
    <ds:schemaRef ds:uri="e8c9addc-188d-4db0-9f3e-ecac283308f2"/>
  </ds:schemaRefs>
</ds:datastoreItem>
</file>

<file path=customXml/itemProps2.xml><?xml version="1.0" encoding="utf-8"?>
<ds:datastoreItem xmlns:ds="http://schemas.openxmlformats.org/officeDocument/2006/customXml" ds:itemID="{E7B8E6D8-6A9F-4A96-A666-E99E6CBA6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D21BBE-35E6-42BE-A7DB-D803CD9FA0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9addc-188d-4db0-9f3e-ecac283308f2"/>
    <ds:schemaRef ds:uri="908902a0-8c4b-451d-ba20-f5abf25e0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512</Words>
  <Characters>2922</Characters>
  <Application>Microsoft Office Word</Application>
  <DocSecurity>0</DocSecurity>
  <Lines>24</Lines>
  <Paragraphs>6</Paragraphs>
  <ScaleCrop>false</ScaleCrop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er, Sadie</dc:creator>
  <cp:keywords/>
  <dc:description/>
  <cp:lastModifiedBy>Ruben Brionez Jr</cp:lastModifiedBy>
  <cp:revision>66</cp:revision>
  <cp:lastPrinted>2024-06-08T13:50:00Z</cp:lastPrinted>
  <dcterms:created xsi:type="dcterms:W3CDTF">2024-06-08T12:05:00Z</dcterms:created>
  <dcterms:modified xsi:type="dcterms:W3CDTF">2024-06-0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A2A07D1CD83B4690071353FDC0B893</vt:lpwstr>
  </property>
</Properties>
</file>